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852381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3557433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75722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821599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816457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238963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3438588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1842654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476827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738643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639625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3157313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085109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558855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157313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381496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381496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653213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1000560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09116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397730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534104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196109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283477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3178891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834829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20717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2705714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744920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867644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3368162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744920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Барето Вилиан Мануел</dc:creator>
  <dc:language>ru-RU</dc:language>
  <cp:keywords/>
  <dcterms:created xsi:type="dcterms:W3CDTF">2024-12-05T12:14:00Z</dcterms:created>
  <dcterms:modified xsi:type="dcterms:W3CDTF">2024-12-0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